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E42A0" w14:textId="77777777" w:rsidR="004F31E5" w:rsidRPr="00A760D7" w:rsidRDefault="004F31E5" w:rsidP="004F31E5">
      <w:pPr>
        <w:jc w:val="center"/>
        <w:rPr>
          <w:rFonts w:ascii="Arial" w:hAnsi="Arial" w:cs="Arial"/>
        </w:rPr>
      </w:pPr>
      <w:r w:rsidRPr="00A760D7">
        <w:rPr>
          <w:rFonts w:ascii="Arial" w:hAnsi="Arial" w:cs="Arial"/>
        </w:rPr>
        <w:t>Percentages</w:t>
      </w:r>
      <w:r w:rsidR="00734F79" w:rsidRPr="00A760D7">
        <w:rPr>
          <w:rFonts w:ascii="Arial" w:hAnsi="Arial" w:cs="Arial"/>
        </w:rPr>
        <w:t xml:space="preserve"> </w:t>
      </w:r>
    </w:p>
    <w:p w14:paraId="762EE869" w14:textId="61C18D8C" w:rsidR="004F31E5" w:rsidRPr="00A760D7" w:rsidRDefault="004F31E5">
      <w:pPr>
        <w:rPr>
          <w:rFonts w:ascii="Arial" w:hAnsi="Arial" w:cs="Arial"/>
        </w:rPr>
      </w:pPr>
      <w:r w:rsidRPr="00A760D7">
        <w:rPr>
          <w:rFonts w:ascii="Arial" w:hAnsi="Arial" w:cs="Arial"/>
        </w:rPr>
        <w:t>Percent means the result for every hundred</w:t>
      </w:r>
      <w:r w:rsidR="00AF5AB7" w:rsidRPr="00A760D7">
        <w:rPr>
          <w:rFonts w:ascii="Arial" w:hAnsi="Arial" w:cs="Arial"/>
        </w:rPr>
        <w:t>.</w:t>
      </w:r>
    </w:p>
    <w:p w14:paraId="009700C1" w14:textId="77777777" w:rsidR="00E00BA2" w:rsidRPr="00A760D7" w:rsidRDefault="0066287F">
      <w:pPr>
        <w:rPr>
          <w:rFonts w:ascii="Arial" w:hAnsi="Arial" w:cs="Arial"/>
        </w:rPr>
      </w:pPr>
      <w:r w:rsidRPr="00A760D7">
        <w:rPr>
          <w:rFonts w:ascii="Arial" w:hAnsi="Arial" w:cs="Arial"/>
        </w:rPr>
        <w:t>If</w:t>
      </w:r>
      <w:r w:rsidR="00E00BA2" w:rsidRPr="00A760D7">
        <w:rPr>
          <w:rFonts w:ascii="Arial" w:hAnsi="Arial" w:cs="Arial"/>
        </w:rPr>
        <w:t xml:space="preserve"> a number increases by 20% of it, it becomes 120% of itself. Similarly, if a number decreases by 20% of it, it becomes 80% of itself.</w:t>
      </w:r>
    </w:p>
    <w:p w14:paraId="3C04A249" w14:textId="77777777" w:rsidR="00E00BA2" w:rsidRPr="00A760D7" w:rsidRDefault="00E00BA2">
      <w:pPr>
        <w:rPr>
          <w:rFonts w:ascii="Arial" w:hAnsi="Arial" w:cs="Arial"/>
        </w:rPr>
      </w:pPr>
      <w:r w:rsidRPr="00A760D7">
        <w:rPr>
          <w:rFonts w:ascii="Arial" w:hAnsi="Arial" w:cs="Arial"/>
        </w:rPr>
        <w:t>If a quantity is increased, the</w:t>
      </w:r>
      <w:r w:rsidR="007C3EE2" w:rsidRPr="00A760D7">
        <w:rPr>
          <w:rFonts w:ascii="Arial" w:hAnsi="Arial" w:cs="Arial"/>
        </w:rPr>
        <w:t xml:space="preserve">n the percentage of increase = </w:t>
      </w:r>
      <w:r w:rsidRPr="00A760D7">
        <w:rPr>
          <w:rFonts w:ascii="Arial" w:hAnsi="Arial" w:cs="Arial"/>
        </w:rPr>
        <w:t xml:space="preserve">(increase / initial value) * 100. Similarly if a quantity is decreased, then the percentage of decrease = (decrease / initial </w:t>
      </w:r>
      <w:proofErr w:type="gramStart"/>
      <w:r w:rsidRPr="00A760D7">
        <w:rPr>
          <w:rFonts w:ascii="Arial" w:hAnsi="Arial" w:cs="Arial"/>
        </w:rPr>
        <w:t>value)*</w:t>
      </w:r>
      <w:proofErr w:type="gramEnd"/>
      <w:r w:rsidRPr="00A760D7">
        <w:rPr>
          <w:rFonts w:ascii="Arial" w:hAnsi="Arial" w:cs="Arial"/>
        </w:rPr>
        <w:t>100.</w:t>
      </w:r>
    </w:p>
    <w:p w14:paraId="18D2B0E0" w14:textId="77777777" w:rsidR="00AB14F1" w:rsidRPr="00A760D7" w:rsidRDefault="0066287F" w:rsidP="00AB14F1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</w:rPr>
      </w:pPr>
      <w:r w:rsidRPr="00A760D7">
        <w:rPr>
          <w:rFonts w:ascii="Arial" w:eastAsia="Times New Roman" w:hAnsi="Arial" w:cs="Arial"/>
          <w:b/>
          <w:bCs/>
        </w:rPr>
        <w:t>1</w:t>
      </w:r>
      <w:r w:rsidR="00512230" w:rsidRPr="00A760D7">
        <w:rPr>
          <w:rFonts w:ascii="Arial" w:eastAsia="Times New Roman" w:hAnsi="Arial" w:cs="Arial"/>
          <w:b/>
          <w:bCs/>
        </w:rPr>
        <w:t xml:space="preserve">. </w:t>
      </w:r>
      <w:r w:rsidR="00AB14F1" w:rsidRPr="00A760D7">
        <w:rPr>
          <w:rFonts w:ascii="Arial" w:eastAsia="Times New Roman" w:hAnsi="Arial" w:cs="Arial"/>
          <w:b/>
          <w:bCs/>
        </w:rPr>
        <w:t>Percentage Increase/Decrease:</w:t>
      </w:r>
      <w:r w:rsidR="0008559D" w:rsidRPr="00A760D7">
        <w:rPr>
          <w:rFonts w:ascii="Arial" w:eastAsia="Times New Roman" w:hAnsi="Arial" w:cs="Arial"/>
          <w:b/>
          <w:bCs/>
        </w:rPr>
        <w:t xml:space="preserve"> </w:t>
      </w:r>
      <w:r w:rsidR="00AB14F1" w:rsidRPr="00A760D7">
        <w:rPr>
          <w:rFonts w:ascii="Arial" w:eastAsia="Times New Roman" w:hAnsi="Arial" w:cs="Arial"/>
        </w:rPr>
        <w:t>If the price of a commodity increases by R%, then the reduction in consumption so as not to increase the expenditure is:</w:t>
      </w:r>
    </w:p>
    <w:tbl>
      <w:tblPr>
        <w:tblW w:w="0" w:type="auto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924"/>
        <w:gridCol w:w="644"/>
        <w:gridCol w:w="376"/>
      </w:tblGrid>
      <w:tr w:rsidR="007C3EE2" w:rsidRPr="00A760D7" w14:paraId="4C700B02" w14:textId="77777777" w:rsidTr="00AB14F1">
        <w:trPr>
          <w:tblCellSpacing w:w="0" w:type="dxa"/>
          <w:jc w:val="center"/>
        </w:trPr>
        <w:tc>
          <w:tcPr>
            <w:tcW w:w="0" w:type="auto"/>
            <w:vMerge w:val="restart"/>
            <w:noWrap/>
            <w:vAlign w:val="center"/>
            <w:hideMark/>
          </w:tcPr>
          <w:p w14:paraId="65D844F5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7450937C" wp14:editId="5236EC24">
                  <wp:extent cx="85725" cy="361950"/>
                  <wp:effectExtent l="19050" t="0" r="9525" b="0"/>
                  <wp:docPr id="191" name="Picture 191" descr="http://www.indiabix.com/_files/images/aptitude/1-sym-o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" descr="http://www.indiabix.com/_files/images/aptitude/1-sym-o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4DA6510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R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3963EC88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x 100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4975EF74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200DF0BB" wp14:editId="51D8ECA1">
                  <wp:extent cx="85725" cy="361950"/>
                  <wp:effectExtent l="19050" t="0" r="9525" b="0"/>
                  <wp:docPr id="192" name="Picture 192" descr="http://www.indiabix.com/_files/images/aptitude/1-sym-c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" descr="http://www.indiabix.com/_files/images/aptitude/1-sym-c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60D7">
              <w:rPr>
                <w:rFonts w:ascii="Arial" w:eastAsia="Times New Roman" w:hAnsi="Arial" w:cs="Arial"/>
              </w:rPr>
              <w:t>%</w:t>
            </w:r>
          </w:p>
        </w:tc>
      </w:tr>
      <w:tr w:rsidR="007C3EE2" w:rsidRPr="00A760D7" w14:paraId="5A40198C" w14:textId="77777777" w:rsidTr="00AB14F1">
        <w:trPr>
          <w:tblCellSpacing w:w="0" w:type="dxa"/>
          <w:jc w:val="center"/>
        </w:trPr>
        <w:tc>
          <w:tcPr>
            <w:tcW w:w="0" w:type="auto"/>
            <w:vMerge/>
            <w:vAlign w:val="center"/>
            <w:hideMark/>
          </w:tcPr>
          <w:p w14:paraId="01632BB7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5490B2BE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(100 + R)</w:t>
            </w:r>
          </w:p>
        </w:tc>
        <w:tc>
          <w:tcPr>
            <w:tcW w:w="0" w:type="auto"/>
            <w:vMerge/>
            <w:vAlign w:val="center"/>
            <w:hideMark/>
          </w:tcPr>
          <w:p w14:paraId="4E2603C2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36AFB86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6820EFD7" w14:textId="77777777" w:rsidR="00AB14F1" w:rsidRPr="00A760D7" w:rsidRDefault="00AB14F1" w:rsidP="00AB14F1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A760D7">
        <w:rPr>
          <w:rFonts w:ascii="Arial" w:eastAsia="Times New Roman" w:hAnsi="Arial" w:cs="Arial"/>
        </w:rPr>
        <w:t xml:space="preserve">If the price of a commodity decreases by R%, then the increase in consumption so as not to decrease the expenditure </w:t>
      </w:r>
      <w:r w:rsidRPr="00A760D7">
        <w:rPr>
          <w:rFonts w:ascii="Arial" w:eastAsia="Times New Roman" w:hAnsi="Arial" w:cs="Arial"/>
          <w:color w:val="000000"/>
        </w:rPr>
        <w:t>is:</w:t>
      </w:r>
    </w:p>
    <w:tbl>
      <w:tblPr>
        <w:tblW w:w="0" w:type="auto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68"/>
        <w:gridCol w:w="644"/>
        <w:gridCol w:w="376"/>
      </w:tblGrid>
      <w:tr w:rsidR="00AB14F1" w:rsidRPr="00A760D7" w14:paraId="6ADF320C" w14:textId="77777777" w:rsidTr="00AB14F1">
        <w:trPr>
          <w:tblCellSpacing w:w="0" w:type="dxa"/>
          <w:jc w:val="center"/>
        </w:trPr>
        <w:tc>
          <w:tcPr>
            <w:tcW w:w="0" w:type="auto"/>
            <w:vMerge w:val="restart"/>
            <w:noWrap/>
            <w:vAlign w:val="center"/>
            <w:hideMark/>
          </w:tcPr>
          <w:p w14:paraId="529DFF18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09FACD42" wp14:editId="75A11E9C">
                  <wp:extent cx="85725" cy="361950"/>
                  <wp:effectExtent l="19050" t="0" r="9525" b="0"/>
                  <wp:docPr id="193" name="Picture 193" descr="http://www.indiabix.com/_files/images/aptitude/1-sym-o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" descr="http://www.indiabix.com/_files/images/aptitude/1-sym-o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2501C74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R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266054BA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x 100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589F1B17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41204B5F" wp14:editId="0EF8495E">
                  <wp:extent cx="85725" cy="361950"/>
                  <wp:effectExtent l="19050" t="0" r="9525" b="0"/>
                  <wp:docPr id="194" name="Picture 194" descr="http://www.indiabix.com/_files/images/aptitude/1-sym-c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" descr="http://www.indiabix.com/_files/images/aptitude/1-sym-c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60D7">
              <w:rPr>
                <w:rFonts w:ascii="Arial" w:eastAsia="Times New Roman" w:hAnsi="Arial" w:cs="Arial"/>
              </w:rPr>
              <w:t>%</w:t>
            </w:r>
          </w:p>
        </w:tc>
      </w:tr>
      <w:tr w:rsidR="00AB14F1" w:rsidRPr="00A760D7" w14:paraId="18FEE0F7" w14:textId="77777777" w:rsidTr="00AB14F1">
        <w:trPr>
          <w:tblCellSpacing w:w="0" w:type="dxa"/>
          <w:jc w:val="center"/>
        </w:trPr>
        <w:tc>
          <w:tcPr>
            <w:tcW w:w="0" w:type="auto"/>
            <w:vMerge/>
            <w:vAlign w:val="center"/>
            <w:hideMark/>
          </w:tcPr>
          <w:p w14:paraId="0F8FD765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1C46F9DD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(100 - R)</w:t>
            </w:r>
          </w:p>
        </w:tc>
        <w:tc>
          <w:tcPr>
            <w:tcW w:w="0" w:type="auto"/>
            <w:vMerge/>
            <w:vAlign w:val="center"/>
            <w:hideMark/>
          </w:tcPr>
          <w:p w14:paraId="69EC414A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791A1F4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0509169C" w14:textId="77777777" w:rsidR="006E145B" w:rsidRPr="00A760D7" w:rsidRDefault="006E145B" w:rsidP="00512230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b/>
          <w:bCs/>
          <w:color w:val="555555"/>
        </w:rPr>
      </w:pPr>
      <w:r w:rsidRPr="00A760D7">
        <w:rPr>
          <w:rFonts w:ascii="Arial" w:eastAsia="Times New Roman" w:hAnsi="Arial" w:cs="Arial"/>
          <w:b/>
          <w:bCs/>
          <w:color w:val="555555"/>
        </w:rPr>
        <w:t>If a number is increased by 1/n times, it should be decreased by 1/(n+1) times to bring it back to the original value or vice versa.</w:t>
      </w:r>
    </w:p>
    <w:p w14:paraId="48B51EF6" w14:textId="77777777" w:rsidR="00AB14F1" w:rsidRPr="00A760D7" w:rsidRDefault="00512230" w:rsidP="00512230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b/>
          <w:color w:val="000000"/>
        </w:rPr>
      </w:pPr>
      <w:r w:rsidRPr="00A760D7">
        <w:rPr>
          <w:rFonts w:ascii="Arial" w:eastAsia="Times New Roman" w:hAnsi="Arial" w:cs="Arial"/>
          <w:b/>
          <w:bCs/>
          <w:color w:val="555555"/>
        </w:rPr>
        <w:t xml:space="preserve">3. </w:t>
      </w:r>
      <w:r w:rsidR="00AB14F1" w:rsidRPr="00A760D7">
        <w:rPr>
          <w:rFonts w:ascii="Arial" w:eastAsia="Times New Roman" w:hAnsi="Arial" w:cs="Arial"/>
          <w:b/>
          <w:bCs/>
          <w:color w:val="555555"/>
        </w:rPr>
        <w:t>Results on Population:</w:t>
      </w:r>
    </w:p>
    <w:p w14:paraId="6771975C" w14:textId="77777777" w:rsidR="00AB14F1" w:rsidRPr="00A760D7" w:rsidRDefault="00AB14F1" w:rsidP="00512230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A760D7">
        <w:rPr>
          <w:rFonts w:ascii="Arial" w:eastAsia="Times New Roman" w:hAnsi="Arial" w:cs="Arial"/>
          <w:color w:val="000000"/>
        </w:rPr>
        <w:t>Let the population of a town be P now and suppose it increases at the rate of R% per annum, then: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98"/>
        <w:gridCol w:w="180"/>
        <w:gridCol w:w="417"/>
        <w:gridCol w:w="368"/>
        <w:gridCol w:w="150"/>
        <w:gridCol w:w="123"/>
      </w:tblGrid>
      <w:tr w:rsidR="00AB14F1" w:rsidRPr="00A760D7" w14:paraId="1E7EBDC1" w14:textId="77777777" w:rsidTr="00AB14F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0BC89604" w14:textId="77777777" w:rsidR="00AB14F1" w:rsidRPr="00A760D7" w:rsidRDefault="00512230" w:rsidP="00512230">
            <w:pPr>
              <w:spacing w:after="0" w:line="240" w:lineRule="auto"/>
              <w:rPr>
                <w:rFonts w:ascii="Arial" w:eastAsia="Times New Roman" w:hAnsi="Arial" w:cs="Arial"/>
              </w:rPr>
            </w:pPr>
            <w:proofErr w:type="spellStart"/>
            <w:r w:rsidRPr="00A760D7">
              <w:rPr>
                <w:rFonts w:ascii="Arial" w:eastAsia="Times New Roman" w:hAnsi="Arial" w:cs="Arial"/>
              </w:rPr>
              <w:t>i</w:t>
            </w:r>
            <w:proofErr w:type="spellEnd"/>
            <w:r w:rsidRPr="00A760D7">
              <w:rPr>
                <w:rFonts w:ascii="Arial" w:eastAsia="Times New Roman" w:hAnsi="Arial" w:cs="Arial"/>
              </w:rPr>
              <w:t>.</w:t>
            </w:r>
            <w:r w:rsidR="00AB14F1" w:rsidRPr="00A760D7">
              <w:rPr>
                <w:rFonts w:ascii="Arial" w:eastAsia="Times New Roman" w:hAnsi="Arial" w:cs="Arial"/>
              </w:rPr>
              <w:t xml:space="preserve"> Population after </w:t>
            </w:r>
            <w:r w:rsidR="00AB14F1" w:rsidRPr="00A760D7">
              <w:rPr>
                <w:rFonts w:ascii="Arial" w:eastAsia="Times New Roman" w:hAnsi="Arial" w:cs="Arial"/>
                <w:i/>
                <w:iCs/>
              </w:rPr>
              <w:t>n</w:t>
            </w:r>
            <w:r w:rsidR="00AB14F1" w:rsidRPr="00A760D7">
              <w:rPr>
                <w:rFonts w:ascii="Arial" w:eastAsia="Times New Roman" w:hAnsi="Arial" w:cs="Arial"/>
              </w:rPr>
              <w:t> years = P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292FD904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6623440F" wp14:editId="71F6D407">
                  <wp:extent cx="85725" cy="361950"/>
                  <wp:effectExtent l="19050" t="0" r="9525" b="0"/>
                  <wp:docPr id="195" name="Picture 195" descr="http://www.indiabix.com/_files/images/aptitude/1-sym-o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" descr="http://www.indiabix.com/_files/images/aptitude/1-sym-o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2BA545D2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1 +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E745B2F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R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50DB085E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253115EB" wp14:editId="67229822">
                  <wp:extent cx="76200" cy="361950"/>
                  <wp:effectExtent l="19050" t="0" r="0" b="0"/>
                  <wp:docPr id="196" name="Picture 196" descr="http://www.indiabix.com/_files/images/aptitude/1-sym-c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" descr="http://www.indiabix.com/_files/images/aptitude/1-sym-c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hideMark/>
          </w:tcPr>
          <w:p w14:paraId="7DDCE65F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n</w:t>
            </w:r>
          </w:p>
        </w:tc>
      </w:tr>
      <w:tr w:rsidR="00AB14F1" w:rsidRPr="00A760D7" w14:paraId="6F3B7AB6" w14:textId="77777777" w:rsidTr="00AB14F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F4256AC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F040237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7D5CA07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6FB44469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100</w:t>
            </w:r>
          </w:p>
        </w:tc>
        <w:tc>
          <w:tcPr>
            <w:tcW w:w="0" w:type="auto"/>
            <w:vMerge/>
            <w:vAlign w:val="center"/>
            <w:hideMark/>
          </w:tcPr>
          <w:p w14:paraId="71B15020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A5BCFB1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57DF87E9" w14:textId="77777777" w:rsidR="00AB14F1" w:rsidRPr="00A760D7" w:rsidRDefault="00AB14F1" w:rsidP="00AB14F1">
      <w:pPr>
        <w:shd w:val="clear" w:color="auto" w:fill="FFFFFF"/>
        <w:spacing w:after="0" w:line="255" w:lineRule="atLeast"/>
        <w:ind w:left="720"/>
        <w:rPr>
          <w:rFonts w:ascii="Arial" w:eastAsia="Times New Roman" w:hAnsi="Arial" w:cs="Arial"/>
          <w:vanish/>
          <w:color w:val="000000"/>
        </w:rPr>
      </w:pP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66"/>
        <w:gridCol w:w="1238"/>
      </w:tblGrid>
      <w:tr w:rsidR="00AB14F1" w:rsidRPr="00A760D7" w14:paraId="4DD8A8CC" w14:textId="77777777" w:rsidTr="00AB14F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356DCFC9" w14:textId="77777777" w:rsidR="00AB14F1" w:rsidRPr="00A760D7" w:rsidRDefault="00512230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ii</w:t>
            </w:r>
            <w:r w:rsidR="00AB14F1" w:rsidRPr="00A760D7">
              <w:rPr>
                <w:rFonts w:ascii="Arial" w:eastAsia="Times New Roman" w:hAnsi="Arial" w:cs="Arial"/>
              </w:rPr>
              <w:t>. Population </w:t>
            </w:r>
            <w:r w:rsidR="00AB14F1" w:rsidRPr="00A760D7">
              <w:rPr>
                <w:rFonts w:ascii="Arial" w:eastAsia="Times New Roman" w:hAnsi="Arial" w:cs="Arial"/>
                <w:i/>
                <w:iCs/>
              </w:rPr>
              <w:t>n</w:t>
            </w:r>
            <w:r w:rsidR="00AB14F1" w:rsidRPr="00A760D7">
              <w:rPr>
                <w:rFonts w:ascii="Arial" w:eastAsia="Times New Roman" w:hAnsi="Arial" w:cs="Arial"/>
              </w:rPr>
              <w:t> years ago =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0C91933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P</w:t>
            </w:r>
          </w:p>
        </w:tc>
      </w:tr>
      <w:tr w:rsidR="00AB14F1" w:rsidRPr="00A760D7" w14:paraId="74E14DFA" w14:textId="77777777" w:rsidTr="00AB14F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0BD069D6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0" w:type="auto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0"/>
              <w:gridCol w:w="417"/>
              <w:gridCol w:w="368"/>
              <w:gridCol w:w="150"/>
              <w:gridCol w:w="123"/>
            </w:tblGrid>
            <w:tr w:rsidR="00AB14F1" w:rsidRPr="00A760D7" w14:paraId="2AB17620" w14:textId="77777777" w:rsidTr="00AB14F1">
              <w:trPr>
                <w:tblCellSpacing w:w="0" w:type="dxa"/>
                <w:jc w:val="center"/>
              </w:trPr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5578F468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  <w:noProof/>
                    </w:rPr>
                    <w:drawing>
                      <wp:inline distT="0" distB="0" distL="0" distR="0" wp14:anchorId="3533404C" wp14:editId="0A366553">
                        <wp:extent cx="85725" cy="361950"/>
                        <wp:effectExtent l="19050" t="0" r="9525" b="0"/>
                        <wp:docPr id="197" name="Picture 197" descr="http://www.indiabix.com/_files/images/aptitude/1-sym-oparen-h1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7" descr="http://www.indiabix.com/_files/images/aptitude/1-sym-oparen-h1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5725" cy="3619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vMerge w:val="restart"/>
                  <w:tcMar>
                    <w:top w:w="0" w:type="dxa"/>
                    <w:left w:w="0" w:type="dxa"/>
                    <w:bottom w:w="0" w:type="dxa"/>
                    <w:right w:w="105" w:type="dxa"/>
                  </w:tcMar>
                  <w:vAlign w:val="center"/>
                  <w:hideMark/>
                </w:tcPr>
                <w:p w14:paraId="1C45266E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1 +</w:t>
                  </w:r>
                </w:p>
              </w:tc>
              <w:tc>
                <w:tcPr>
                  <w:tcW w:w="0" w:type="auto"/>
                  <w:tcBorders>
                    <w:bottom w:val="single" w:sz="6" w:space="0" w:color="000000"/>
                  </w:tcBorders>
                  <w:tcMar>
                    <w:top w:w="0" w:type="dxa"/>
                    <w:left w:w="0" w:type="dxa"/>
                    <w:bottom w:w="30" w:type="dxa"/>
                    <w:right w:w="0" w:type="dxa"/>
                  </w:tcMar>
                  <w:vAlign w:val="bottom"/>
                  <w:hideMark/>
                </w:tcPr>
                <w:p w14:paraId="23E00BFA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R</w:t>
                  </w:r>
                </w:p>
              </w:tc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65382A45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  <w:noProof/>
                    </w:rPr>
                    <w:drawing>
                      <wp:inline distT="0" distB="0" distL="0" distR="0" wp14:anchorId="63D9E017" wp14:editId="3876C260">
                        <wp:extent cx="76200" cy="361950"/>
                        <wp:effectExtent l="19050" t="0" r="0" b="0"/>
                        <wp:docPr id="198" name="Picture 198" descr="http://www.indiabix.com/_files/images/aptitude/1-sym-cparen-h1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8" descr="http://www.indiabix.com/_files/images/aptitude/1-sym-cparen-h1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6200" cy="3619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vMerge w:val="restart"/>
                  <w:hideMark/>
                </w:tcPr>
                <w:p w14:paraId="36BA789A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n</w:t>
                  </w:r>
                </w:p>
              </w:tc>
            </w:tr>
            <w:tr w:rsidR="00AB14F1" w:rsidRPr="00A760D7" w14:paraId="455888AB" w14:textId="77777777" w:rsidTr="00AB14F1">
              <w:trPr>
                <w:tblCellSpacing w:w="0" w:type="dxa"/>
                <w:jc w:val="center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750D7CB8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14:paraId="2176898B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0" w:type="auto"/>
                  <w:tcMar>
                    <w:top w:w="3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B876625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100</w:t>
                  </w: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14:paraId="746692AC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14:paraId="1E15CCA5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</w:tr>
          </w:tbl>
          <w:p w14:paraId="707FE0D5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</w:tbl>
    <w:p w14:paraId="027960BE" w14:textId="77777777" w:rsidR="00AB14F1" w:rsidRPr="00A760D7" w:rsidRDefault="00512230" w:rsidP="00512230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A760D7">
        <w:rPr>
          <w:rFonts w:ascii="Arial" w:eastAsia="Times New Roman" w:hAnsi="Arial" w:cs="Arial"/>
          <w:b/>
          <w:bCs/>
          <w:color w:val="555555"/>
        </w:rPr>
        <w:t xml:space="preserve">4. </w:t>
      </w:r>
      <w:r w:rsidR="00AB14F1" w:rsidRPr="00A760D7">
        <w:rPr>
          <w:rFonts w:ascii="Arial" w:eastAsia="Times New Roman" w:hAnsi="Arial" w:cs="Arial"/>
          <w:b/>
          <w:bCs/>
          <w:color w:val="555555"/>
        </w:rPr>
        <w:t>Results on Depreciation:</w:t>
      </w:r>
    </w:p>
    <w:p w14:paraId="05810250" w14:textId="77777777" w:rsidR="00C81CAB" w:rsidRPr="00A760D7" w:rsidRDefault="00AB14F1" w:rsidP="00AB14F1">
      <w:pPr>
        <w:shd w:val="clear" w:color="auto" w:fill="FFFFFF"/>
        <w:spacing w:before="100" w:beforeAutospacing="1" w:after="100" w:afterAutospacing="1" w:line="255" w:lineRule="atLeast"/>
        <w:ind w:left="720"/>
        <w:rPr>
          <w:rFonts w:ascii="Arial" w:eastAsia="Times New Roman" w:hAnsi="Arial" w:cs="Arial"/>
          <w:color w:val="000000"/>
        </w:rPr>
      </w:pPr>
      <w:r w:rsidRPr="00A760D7">
        <w:rPr>
          <w:rFonts w:ascii="Arial" w:eastAsia="Times New Roman" w:hAnsi="Arial" w:cs="Arial"/>
          <w:color w:val="000000"/>
        </w:rPr>
        <w:t>Let the present value of a machine be P. Suppose it depreciates at the rate of R% per annum. Then: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25"/>
        <w:gridCol w:w="180"/>
        <w:gridCol w:w="362"/>
        <w:gridCol w:w="368"/>
        <w:gridCol w:w="150"/>
        <w:gridCol w:w="123"/>
      </w:tblGrid>
      <w:tr w:rsidR="00AB14F1" w:rsidRPr="00A760D7" w14:paraId="0726F985" w14:textId="77777777" w:rsidTr="00AB14F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41426DC3" w14:textId="77777777" w:rsidR="00AB14F1" w:rsidRPr="00A760D7" w:rsidRDefault="00512230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proofErr w:type="spellStart"/>
            <w:r w:rsidRPr="00A760D7">
              <w:rPr>
                <w:rFonts w:ascii="Arial" w:eastAsia="Times New Roman" w:hAnsi="Arial" w:cs="Arial"/>
              </w:rPr>
              <w:t>i</w:t>
            </w:r>
            <w:proofErr w:type="spellEnd"/>
            <w:r w:rsidR="00AB14F1" w:rsidRPr="00A760D7">
              <w:rPr>
                <w:rFonts w:ascii="Arial" w:eastAsia="Times New Roman" w:hAnsi="Arial" w:cs="Arial"/>
              </w:rPr>
              <w:t>. Value of the machine after </w:t>
            </w:r>
            <w:r w:rsidR="00AB14F1" w:rsidRPr="00A760D7">
              <w:rPr>
                <w:rFonts w:ascii="Arial" w:eastAsia="Times New Roman" w:hAnsi="Arial" w:cs="Arial"/>
                <w:i/>
                <w:iCs/>
              </w:rPr>
              <w:t>n</w:t>
            </w:r>
            <w:r w:rsidR="00AB14F1" w:rsidRPr="00A760D7">
              <w:rPr>
                <w:rFonts w:ascii="Arial" w:eastAsia="Times New Roman" w:hAnsi="Arial" w:cs="Arial"/>
              </w:rPr>
              <w:t> years = P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2C79B33D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3F0BA58E" wp14:editId="3CDB19C5">
                  <wp:extent cx="85725" cy="361950"/>
                  <wp:effectExtent l="19050" t="0" r="9525" b="0"/>
                  <wp:docPr id="199" name="Picture 199" descr="http://www.indiabix.com/_files/images/aptitude/1-sym-o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" descr="http://www.indiabix.com/_files/images/aptitude/1-sym-o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53DDFACF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1 -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5EBB444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R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3E6F38BE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3C786499" wp14:editId="71B806BD">
                  <wp:extent cx="76200" cy="361950"/>
                  <wp:effectExtent l="19050" t="0" r="0" b="0"/>
                  <wp:docPr id="200" name="Picture 200" descr="http://www.indiabix.com/_files/images/aptitude/1-sym-c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" descr="http://www.indiabix.com/_files/images/aptitude/1-sym-c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hideMark/>
          </w:tcPr>
          <w:p w14:paraId="4BE0B906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n</w:t>
            </w:r>
          </w:p>
        </w:tc>
      </w:tr>
      <w:tr w:rsidR="00AB14F1" w:rsidRPr="00A760D7" w14:paraId="66D880C6" w14:textId="77777777" w:rsidTr="00AB14F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D3F0ABA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68B703D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E5DB8F0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4C8CB4DD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100</w:t>
            </w:r>
          </w:p>
        </w:tc>
        <w:tc>
          <w:tcPr>
            <w:tcW w:w="0" w:type="auto"/>
            <w:vMerge/>
            <w:vAlign w:val="center"/>
            <w:hideMark/>
          </w:tcPr>
          <w:p w14:paraId="4D036EC8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7BDC919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1AD10AB7" w14:textId="77777777" w:rsidR="00AB14F1" w:rsidRPr="00A760D7" w:rsidRDefault="00AB14F1" w:rsidP="00AB14F1">
      <w:pPr>
        <w:shd w:val="clear" w:color="auto" w:fill="FFFFFF"/>
        <w:spacing w:after="0" w:line="255" w:lineRule="atLeast"/>
        <w:ind w:left="720"/>
        <w:rPr>
          <w:rFonts w:ascii="Arial" w:eastAsia="Times New Roman" w:hAnsi="Arial" w:cs="Arial"/>
          <w:vanish/>
          <w:color w:val="000000"/>
        </w:rPr>
      </w:pP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93"/>
        <w:gridCol w:w="1183"/>
      </w:tblGrid>
      <w:tr w:rsidR="00AB14F1" w:rsidRPr="00A760D7" w14:paraId="7FCFEDD4" w14:textId="77777777" w:rsidTr="00AB14F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6094DFB3" w14:textId="77777777" w:rsidR="00AB14F1" w:rsidRPr="00A760D7" w:rsidRDefault="00512230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ii</w:t>
            </w:r>
            <w:r w:rsidR="00AB14F1" w:rsidRPr="00A760D7">
              <w:rPr>
                <w:rFonts w:ascii="Arial" w:eastAsia="Times New Roman" w:hAnsi="Arial" w:cs="Arial"/>
              </w:rPr>
              <w:t>. Value of the machine </w:t>
            </w:r>
            <w:r w:rsidR="00AB14F1" w:rsidRPr="00A760D7">
              <w:rPr>
                <w:rFonts w:ascii="Arial" w:eastAsia="Times New Roman" w:hAnsi="Arial" w:cs="Arial"/>
                <w:i/>
                <w:iCs/>
              </w:rPr>
              <w:t>n</w:t>
            </w:r>
            <w:r w:rsidR="00AB14F1" w:rsidRPr="00A760D7">
              <w:rPr>
                <w:rFonts w:ascii="Arial" w:eastAsia="Times New Roman" w:hAnsi="Arial" w:cs="Arial"/>
              </w:rPr>
              <w:t> years ago =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A56D255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P</w:t>
            </w:r>
          </w:p>
        </w:tc>
      </w:tr>
      <w:tr w:rsidR="00AB14F1" w:rsidRPr="00A760D7" w14:paraId="6D6FBAAB" w14:textId="77777777" w:rsidTr="00AB14F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66E3CDE2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W w:w="0" w:type="auto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0"/>
              <w:gridCol w:w="362"/>
              <w:gridCol w:w="368"/>
              <w:gridCol w:w="150"/>
              <w:gridCol w:w="123"/>
            </w:tblGrid>
            <w:tr w:rsidR="00AB14F1" w:rsidRPr="00A760D7" w14:paraId="6873DCF2" w14:textId="77777777" w:rsidTr="00AB14F1">
              <w:trPr>
                <w:tblCellSpacing w:w="0" w:type="dxa"/>
                <w:jc w:val="center"/>
              </w:trPr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4C5E3848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  <w:noProof/>
                    </w:rPr>
                    <w:drawing>
                      <wp:inline distT="0" distB="0" distL="0" distR="0" wp14:anchorId="3BE7739A" wp14:editId="394AA700">
                        <wp:extent cx="85725" cy="361950"/>
                        <wp:effectExtent l="19050" t="0" r="9525" b="0"/>
                        <wp:docPr id="201" name="Picture 201" descr="http://www.indiabix.com/_files/images/aptitude/1-sym-oparen-h1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1" descr="http://www.indiabix.com/_files/images/aptitude/1-sym-oparen-h1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5725" cy="3619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vMerge w:val="restart"/>
                  <w:tcMar>
                    <w:top w:w="0" w:type="dxa"/>
                    <w:left w:w="0" w:type="dxa"/>
                    <w:bottom w:w="0" w:type="dxa"/>
                    <w:right w:w="105" w:type="dxa"/>
                  </w:tcMar>
                  <w:vAlign w:val="center"/>
                  <w:hideMark/>
                </w:tcPr>
                <w:p w14:paraId="55A2128C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1 -</w:t>
                  </w:r>
                </w:p>
              </w:tc>
              <w:tc>
                <w:tcPr>
                  <w:tcW w:w="0" w:type="auto"/>
                  <w:tcBorders>
                    <w:bottom w:val="single" w:sz="6" w:space="0" w:color="000000"/>
                  </w:tcBorders>
                  <w:tcMar>
                    <w:top w:w="0" w:type="dxa"/>
                    <w:left w:w="0" w:type="dxa"/>
                    <w:bottom w:w="30" w:type="dxa"/>
                    <w:right w:w="0" w:type="dxa"/>
                  </w:tcMar>
                  <w:vAlign w:val="bottom"/>
                  <w:hideMark/>
                </w:tcPr>
                <w:p w14:paraId="45AE7062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R</w:t>
                  </w:r>
                </w:p>
              </w:tc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501A2C2D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  <w:noProof/>
                    </w:rPr>
                    <w:drawing>
                      <wp:inline distT="0" distB="0" distL="0" distR="0" wp14:anchorId="7FF56C7C" wp14:editId="054FC7D0">
                        <wp:extent cx="76200" cy="361950"/>
                        <wp:effectExtent l="19050" t="0" r="0" b="0"/>
                        <wp:docPr id="202" name="Picture 202" descr="http://www.indiabix.com/_files/images/aptitude/1-sym-cparen-h1.gif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2" descr="http://www.indiabix.com/_files/images/aptitude/1-sym-cparen-h1.gif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6200" cy="3619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vMerge w:val="restart"/>
                  <w:hideMark/>
                </w:tcPr>
                <w:p w14:paraId="171DAC9E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n</w:t>
                  </w:r>
                </w:p>
              </w:tc>
            </w:tr>
            <w:tr w:rsidR="00AB14F1" w:rsidRPr="00A760D7" w14:paraId="2C57A40A" w14:textId="77777777" w:rsidTr="00AB14F1">
              <w:trPr>
                <w:tblCellSpacing w:w="0" w:type="dxa"/>
                <w:jc w:val="center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3FF02EEB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14:paraId="7C44C2A3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0" w:type="auto"/>
                  <w:tcMar>
                    <w:top w:w="3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4EBDC2D" w14:textId="77777777" w:rsidR="00AB14F1" w:rsidRPr="00A760D7" w:rsidRDefault="00AB14F1" w:rsidP="00AB14F1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</w:rPr>
                  </w:pPr>
                  <w:r w:rsidRPr="00A760D7">
                    <w:rPr>
                      <w:rFonts w:ascii="Arial" w:eastAsia="Times New Roman" w:hAnsi="Arial" w:cs="Arial"/>
                    </w:rPr>
                    <w:t>100</w:t>
                  </w: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14:paraId="176A9905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  <w:tc>
                <w:tcPr>
                  <w:tcW w:w="0" w:type="auto"/>
                  <w:vMerge/>
                  <w:vAlign w:val="center"/>
                  <w:hideMark/>
                </w:tcPr>
                <w:p w14:paraId="6F7D133B" w14:textId="77777777" w:rsidR="00AB14F1" w:rsidRPr="00A760D7" w:rsidRDefault="00AB14F1" w:rsidP="00AB14F1">
                  <w:pPr>
                    <w:spacing w:after="0" w:line="240" w:lineRule="auto"/>
                    <w:rPr>
                      <w:rFonts w:ascii="Arial" w:eastAsia="Times New Roman" w:hAnsi="Arial" w:cs="Arial"/>
                    </w:rPr>
                  </w:pPr>
                </w:p>
              </w:tc>
            </w:tr>
          </w:tbl>
          <w:p w14:paraId="393CD2CC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</w:tr>
    </w:tbl>
    <w:p w14:paraId="725914CD" w14:textId="77777777" w:rsidR="00AB14F1" w:rsidRPr="00A760D7" w:rsidRDefault="00AB14F1" w:rsidP="00AB14F1">
      <w:pPr>
        <w:shd w:val="clear" w:color="auto" w:fill="FFFFFF"/>
        <w:spacing w:after="0" w:line="255" w:lineRule="atLeast"/>
        <w:ind w:left="720"/>
        <w:rPr>
          <w:rFonts w:ascii="Arial" w:eastAsia="Times New Roman" w:hAnsi="Arial" w:cs="Arial"/>
          <w:vanish/>
          <w:color w:val="000000"/>
        </w:rPr>
      </w:pP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21"/>
        <w:gridCol w:w="180"/>
        <w:gridCol w:w="924"/>
        <w:gridCol w:w="644"/>
        <w:gridCol w:w="437"/>
      </w:tblGrid>
      <w:tr w:rsidR="00AB14F1" w:rsidRPr="00A760D7" w14:paraId="79A59FA3" w14:textId="77777777" w:rsidTr="00AB14F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5E7FDEDA" w14:textId="77777777" w:rsidR="00AB14F1" w:rsidRPr="00A760D7" w:rsidRDefault="00512230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iii</w:t>
            </w:r>
            <w:r w:rsidR="00AB14F1" w:rsidRPr="00A760D7">
              <w:rPr>
                <w:rFonts w:ascii="Arial" w:eastAsia="Times New Roman" w:hAnsi="Arial" w:cs="Arial"/>
              </w:rPr>
              <w:t>. If A is R% more than B, then B is less than A by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6A953E10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60B1264A" wp14:editId="0716D9C6">
                  <wp:extent cx="85725" cy="361950"/>
                  <wp:effectExtent l="19050" t="0" r="9525" b="0"/>
                  <wp:docPr id="203" name="Picture 203" descr="http://www.indiabix.com/_files/images/aptitude/1-sym-o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3" descr="http://www.indiabix.com/_files/images/aptitude/1-sym-o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A7AE917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R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584D0C2B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x 100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1ED8AE5B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12AD4232" wp14:editId="1BD133A9">
                  <wp:extent cx="85725" cy="361950"/>
                  <wp:effectExtent l="19050" t="0" r="9525" b="0"/>
                  <wp:docPr id="204" name="Picture 204" descr="http://www.indiabix.com/_files/images/aptitude/1-sym-c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" descr="http://www.indiabix.com/_files/images/aptitude/1-sym-c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60D7">
              <w:rPr>
                <w:rFonts w:ascii="Arial" w:eastAsia="Times New Roman" w:hAnsi="Arial" w:cs="Arial"/>
              </w:rPr>
              <w:t>%.</w:t>
            </w:r>
          </w:p>
        </w:tc>
      </w:tr>
      <w:tr w:rsidR="00AB14F1" w:rsidRPr="00A760D7" w14:paraId="5EA65061" w14:textId="77777777" w:rsidTr="00AB14F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61EA3476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0EB83A2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1625C5DB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(100 + R)</w:t>
            </w:r>
          </w:p>
        </w:tc>
        <w:tc>
          <w:tcPr>
            <w:tcW w:w="0" w:type="auto"/>
            <w:vMerge/>
            <w:vAlign w:val="center"/>
            <w:hideMark/>
          </w:tcPr>
          <w:p w14:paraId="42241A88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E1AA12E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2D667E05" w14:textId="77777777" w:rsidR="00AB14F1" w:rsidRPr="00A760D7" w:rsidRDefault="00AB14F1" w:rsidP="00AB14F1">
      <w:pPr>
        <w:shd w:val="clear" w:color="auto" w:fill="FFFFFF"/>
        <w:spacing w:after="0" w:line="255" w:lineRule="atLeast"/>
        <w:ind w:left="720"/>
        <w:rPr>
          <w:rFonts w:ascii="Arial" w:eastAsia="Times New Roman" w:hAnsi="Arial" w:cs="Arial"/>
          <w:vanish/>
          <w:color w:val="000000"/>
        </w:rPr>
      </w:pP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3"/>
        <w:gridCol w:w="180"/>
        <w:gridCol w:w="868"/>
        <w:gridCol w:w="644"/>
        <w:gridCol w:w="437"/>
      </w:tblGrid>
      <w:tr w:rsidR="00AB14F1" w:rsidRPr="00A760D7" w14:paraId="4390FBB2" w14:textId="77777777" w:rsidTr="00AB14F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4FFD450E" w14:textId="77777777" w:rsidR="00AB14F1" w:rsidRPr="00A760D7" w:rsidRDefault="00512230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iv</w:t>
            </w:r>
            <w:r w:rsidR="00AB14F1" w:rsidRPr="00A760D7">
              <w:rPr>
                <w:rFonts w:ascii="Arial" w:eastAsia="Times New Roman" w:hAnsi="Arial" w:cs="Arial"/>
              </w:rPr>
              <w:t>. If A is R% less than B, then B is more than A by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424F0F9D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43B7966A" wp14:editId="751226F0">
                  <wp:extent cx="85725" cy="361950"/>
                  <wp:effectExtent l="19050" t="0" r="9525" b="0"/>
                  <wp:docPr id="205" name="Picture 205" descr="http://www.indiabix.com/_files/images/aptitude/1-sym-o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" descr="http://www.indiabix.com/_files/images/aptitude/1-sym-o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E16D898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R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7D8021E5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x 100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37A156F0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  <w:noProof/>
              </w:rPr>
              <w:drawing>
                <wp:inline distT="0" distB="0" distL="0" distR="0" wp14:anchorId="546CBB80" wp14:editId="6A61F025">
                  <wp:extent cx="85725" cy="361950"/>
                  <wp:effectExtent l="19050" t="0" r="9525" b="0"/>
                  <wp:docPr id="206" name="Picture 206" descr="http://www.indiabix.com/_files/images/aptitude/1-sym-c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://www.indiabix.com/_files/images/aptitude/1-sym-c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60D7">
              <w:rPr>
                <w:rFonts w:ascii="Arial" w:eastAsia="Times New Roman" w:hAnsi="Arial" w:cs="Arial"/>
              </w:rPr>
              <w:t>%.</w:t>
            </w:r>
          </w:p>
        </w:tc>
      </w:tr>
      <w:tr w:rsidR="00AB14F1" w:rsidRPr="00A760D7" w14:paraId="78EC8813" w14:textId="77777777" w:rsidTr="00AB14F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2C14B295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113CC94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5F9C2A6C" w14:textId="77777777" w:rsidR="00AB14F1" w:rsidRPr="00A760D7" w:rsidRDefault="00AB14F1" w:rsidP="00AB14F1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A760D7">
              <w:rPr>
                <w:rFonts w:ascii="Arial" w:eastAsia="Times New Roman" w:hAnsi="Arial" w:cs="Arial"/>
              </w:rPr>
              <w:t>(100 - R)</w:t>
            </w:r>
          </w:p>
        </w:tc>
        <w:tc>
          <w:tcPr>
            <w:tcW w:w="0" w:type="auto"/>
            <w:vMerge/>
            <w:vAlign w:val="center"/>
            <w:hideMark/>
          </w:tcPr>
          <w:p w14:paraId="05145737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862949F" w14:textId="77777777" w:rsidR="00AB14F1" w:rsidRPr="00A760D7" w:rsidRDefault="00AB14F1" w:rsidP="00AB14F1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252D4BE5" w14:textId="77777777" w:rsidR="00AB14F1" w:rsidRPr="00A760D7" w:rsidRDefault="00AB14F1">
      <w:pPr>
        <w:rPr>
          <w:rFonts w:ascii="Arial" w:eastAsiaTheme="minorEastAsia" w:hAnsi="Arial" w:cs="Arial"/>
        </w:rPr>
      </w:pPr>
    </w:p>
    <w:p w14:paraId="55C567EE" w14:textId="77777777" w:rsidR="00CC6AC6" w:rsidRPr="00A760D7" w:rsidRDefault="0087537C">
      <w:pPr>
        <w:rPr>
          <w:rFonts w:ascii="Arial" w:eastAsiaTheme="minorEastAsia" w:hAnsi="Arial" w:cs="Arial"/>
        </w:rPr>
      </w:pPr>
      <w:r w:rsidRPr="00A760D7">
        <w:rPr>
          <w:rFonts w:ascii="Arial" w:eastAsiaTheme="minorEastAsia" w:hAnsi="Arial" w:cs="Arial"/>
        </w:rPr>
        <w:t xml:space="preserve">5. </w:t>
      </w:r>
      <w:r w:rsidR="00CC6AC6" w:rsidRPr="00A760D7">
        <w:rPr>
          <w:rFonts w:ascii="Arial" w:eastAsiaTheme="minorEastAsia" w:hAnsi="Arial" w:cs="Arial"/>
        </w:rPr>
        <w:t>If a% and b% are two successive changes, then the overall cha</w:t>
      </w:r>
      <w:r w:rsidR="00AB14F1" w:rsidRPr="00A760D7">
        <w:rPr>
          <w:rFonts w:ascii="Arial" w:eastAsiaTheme="minorEastAsia" w:hAnsi="Arial" w:cs="Arial"/>
        </w:rPr>
        <w:t>n</w:t>
      </w:r>
      <w:r w:rsidR="00CC6AC6" w:rsidRPr="00A760D7">
        <w:rPr>
          <w:rFonts w:ascii="Arial" w:eastAsiaTheme="minorEastAsia" w:hAnsi="Arial" w:cs="Arial"/>
        </w:rPr>
        <w:t xml:space="preserve">ge = </w:t>
      </w:r>
      <m:oMath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a+b+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</w:rPr>
                      <m:t>ab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</w:rPr>
                      <m:t>100</m:t>
                    </m:r>
                  </m:den>
                </m:f>
              </m:e>
            </m:d>
          </m:e>
        </m:d>
      </m:oMath>
    </w:p>
    <w:p w14:paraId="11310A34" w14:textId="77777777" w:rsidR="00287036" w:rsidRPr="00A760D7" w:rsidRDefault="0066287F" w:rsidP="00287036">
      <w:pPr>
        <w:spacing w:line="180" w:lineRule="auto"/>
      </w:pPr>
      <w:r w:rsidRPr="00A760D7">
        <w:lastRenderedPageBreak/>
        <w:t>1. 32% of a number exceeds 12% of the same number by 80. What is the number?</w:t>
      </w:r>
    </w:p>
    <w:p w14:paraId="21612038" w14:textId="77777777" w:rsidR="0066287F" w:rsidRPr="00A760D7" w:rsidRDefault="0066287F" w:rsidP="00287036">
      <w:pPr>
        <w:spacing w:line="180" w:lineRule="auto"/>
      </w:pPr>
      <w:r w:rsidRPr="00A760D7">
        <w:t>A.300</w:t>
      </w:r>
      <w:r w:rsidRPr="00A760D7">
        <w:tab/>
      </w:r>
      <w:r w:rsidRPr="00A760D7">
        <w:tab/>
        <w:t>B. 400</w:t>
      </w:r>
      <w:r w:rsidRPr="00A760D7">
        <w:tab/>
      </w:r>
      <w:r w:rsidRPr="00A760D7">
        <w:tab/>
        <w:t>C. 500</w:t>
      </w:r>
      <w:r w:rsidRPr="00A760D7">
        <w:tab/>
      </w:r>
      <w:r w:rsidRPr="00A760D7">
        <w:tab/>
        <w:t>D. 600</w:t>
      </w:r>
    </w:p>
    <w:p w14:paraId="261DC815" w14:textId="77777777" w:rsidR="0066287F" w:rsidRPr="00A760D7" w:rsidRDefault="0008559D" w:rsidP="00287036">
      <w:pPr>
        <w:spacing w:line="180" w:lineRule="auto"/>
      </w:pPr>
      <w:r w:rsidRPr="00A760D7">
        <w:t>2</w:t>
      </w:r>
      <w:r w:rsidR="0066287F" w:rsidRPr="00A760D7">
        <w:t>. A student has to get 38% of marks to pass the examination. Kiran got 81 marks and failed by 14 marks. What is the maximum mark?</w:t>
      </w:r>
    </w:p>
    <w:p w14:paraId="5F9188E5" w14:textId="77777777" w:rsidR="0066287F" w:rsidRPr="00A760D7" w:rsidRDefault="0066287F" w:rsidP="00287036">
      <w:pPr>
        <w:spacing w:line="180" w:lineRule="auto"/>
      </w:pPr>
      <w:r w:rsidRPr="00A760D7">
        <w:t>A. 250</w:t>
      </w:r>
      <w:r w:rsidRPr="00A760D7">
        <w:tab/>
      </w:r>
      <w:r w:rsidRPr="00A760D7">
        <w:tab/>
        <w:t>B.300</w:t>
      </w:r>
      <w:r w:rsidRPr="00A760D7">
        <w:tab/>
      </w:r>
      <w:r w:rsidRPr="00A760D7">
        <w:tab/>
        <w:t>C. 350</w:t>
      </w:r>
      <w:r w:rsidRPr="00A760D7">
        <w:tab/>
      </w:r>
      <w:r w:rsidRPr="00A760D7">
        <w:tab/>
        <w:t>D. 400</w:t>
      </w:r>
    </w:p>
    <w:p w14:paraId="6D3DAD07" w14:textId="77777777" w:rsidR="0066287F" w:rsidRPr="00A760D7" w:rsidRDefault="0008559D" w:rsidP="00287036">
      <w:pPr>
        <w:spacing w:line="180" w:lineRule="auto"/>
      </w:pPr>
      <w:r w:rsidRPr="00A760D7">
        <w:t>3</w:t>
      </w:r>
      <w:r w:rsidR="0066287F" w:rsidRPr="00A760D7">
        <w:t>. In a school of 600 students, 40% are girls. 30% of boys and 50% of girls failed the exam. What % of the students in the schools passed the exam?</w:t>
      </w:r>
    </w:p>
    <w:p w14:paraId="7223DEB3" w14:textId="77777777" w:rsidR="0066287F" w:rsidRPr="00A760D7" w:rsidRDefault="0066287F" w:rsidP="00287036">
      <w:pPr>
        <w:spacing w:line="180" w:lineRule="auto"/>
      </w:pPr>
      <w:r w:rsidRPr="00A760D7">
        <w:t>A. 56%</w:t>
      </w:r>
      <w:r w:rsidRPr="00A760D7">
        <w:tab/>
      </w:r>
      <w:r w:rsidRPr="00A760D7">
        <w:tab/>
        <w:t>B. 58%</w:t>
      </w:r>
      <w:r w:rsidRPr="00A760D7">
        <w:tab/>
      </w:r>
      <w:r w:rsidRPr="00A760D7">
        <w:tab/>
        <w:t>C. 60%</w:t>
      </w:r>
      <w:r w:rsidRPr="00A760D7">
        <w:tab/>
      </w:r>
      <w:r w:rsidRPr="00A760D7">
        <w:tab/>
        <w:t>D.62%</w:t>
      </w:r>
    </w:p>
    <w:p w14:paraId="65236E4A" w14:textId="77777777" w:rsidR="0066287F" w:rsidRPr="00A760D7" w:rsidRDefault="0008559D" w:rsidP="00287036">
      <w:pPr>
        <w:spacing w:line="180" w:lineRule="auto"/>
      </w:pPr>
      <w:r w:rsidRPr="00A760D7">
        <w:t>4</w:t>
      </w:r>
      <w:r w:rsidR="0066287F" w:rsidRPr="00A760D7">
        <w:t>. In an election, two candidates contested. A candidate got 38% of the votes polled and lost to his rival by 3600 votes. Find the total number of votes polled?</w:t>
      </w:r>
    </w:p>
    <w:p w14:paraId="1B4AF111" w14:textId="77777777" w:rsidR="0066287F" w:rsidRPr="00A760D7" w:rsidRDefault="0066287F" w:rsidP="00287036">
      <w:pPr>
        <w:spacing w:line="180" w:lineRule="auto"/>
      </w:pPr>
      <w:r w:rsidRPr="00A760D7">
        <w:t>A. 12000</w:t>
      </w:r>
      <w:r w:rsidRPr="00A760D7">
        <w:tab/>
        <w:t>B. 15000</w:t>
      </w:r>
      <w:r w:rsidRPr="00A760D7">
        <w:tab/>
        <w:t>C. 18000</w:t>
      </w:r>
      <w:r w:rsidRPr="00A760D7">
        <w:tab/>
        <w:t>D. 21000</w:t>
      </w:r>
    </w:p>
    <w:p w14:paraId="250EC709" w14:textId="77777777" w:rsidR="0066287F" w:rsidRPr="00A760D7" w:rsidRDefault="0008559D" w:rsidP="00287036">
      <w:pPr>
        <w:spacing w:line="180" w:lineRule="auto"/>
      </w:pPr>
      <w:r w:rsidRPr="00A760D7">
        <w:t>5</w:t>
      </w:r>
      <w:r w:rsidR="0066287F" w:rsidRPr="00A760D7">
        <w:t xml:space="preserve">. 60 </w:t>
      </w:r>
      <w:proofErr w:type="spellStart"/>
      <w:r w:rsidR="0066287F" w:rsidRPr="00A760D7">
        <w:t>litres</w:t>
      </w:r>
      <w:proofErr w:type="spellEnd"/>
      <w:r w:rsidR="0066287F" w:rsidRPr="00A760D7">
        <w:t xml:space="preserve"> of a mixture of milk and water contains 35% of water. If 10 </w:t>
      </w:r>
      <w:proofErr w:type="spellStart"/>
      <w:r w:rsidR="0066287F" w:rsidRPr="00A760D7">
        <w:t>litres</w:t>
      </w:r>
      <w:proofErr w:type="spellEnd"/>
      <w:r w:rsidR="0066287F" w:rsidRPr="00A760D7">
        <w:t xml:space="preserve"> of milk </w:t>
      </w:r>
      <w:proofErr w:type="gramStart"/>
      <w:r w:rsidR="0066287F" w:rsidRPr="00A760D7">
        <w:t>is</w:t>
      </w:r>
      <w:proofErr w:type="gramEnd"/>
      <w:r w:rsidR="0066287F" w:rsidRPr="00A760D7">
        <w:t xml:space="preserve"> added, what will be the percentage of water in the resultant mixture?</w:t>
      </w:r>
    </w:p>
    <w:p w14:paraId="42F65E0A" w14:textId="77777777" w:rsidR="0066287F" w:rsidRPr="00A760D7" w:rsidRDefault="0066287F" w:rsidP="00287036">
      <w:pPr>
        <w:spacing w:line="180" w:lineRule="auto"/>
      </w:pPr>
      <w:r w:rsidRPr="00A760D7">
        <w:t>A. 30%</w:t>
      </w:r>
      <w:r w:rsidRPr="00A760D7">
        <w:tab/>
      </w:r>
      <w:r w:rsidRPr="00A760D7">
        <w:tab/>
        <w:t>B. 21%</w:t>
      </w:r>
      <w:r w:rsidRPr="00A760D7">
        <w:tab/>
      </w:r>
      <w:r w:rsidRPr="00A760D7">
        <w:tab/>
        <w:t>C. 33 1/3%</w:t>
      </w:r>
      <w:r w:rsidRPr="00A760D7">
        <w:tab/>
        <w:t>D. 16 2/3%</w:t>
      </w:r>
    </w:p>
    <w:p w14:paraId="00828133" w14:textId="77777777" w:rsidR="0066287F" w:rsidRPr="00A760D7" w:rsidRDefault="0008559D" w:rsidP="00287036">
      <w:pPr>
        <w:spacing w:line="180" w:lineRule="auto"/>
      </w:pPr>
      <w:r w:rsidRPr="00A760D7">
        <w:t>6</w:t>
      </w:r>
      <w:r w:rsidR="0066287F" w:rsidRPr="00A760D7">
        <w:t xml:space="preserve">. The number of employees in an office is increased by 10% and by 20% in two successive years. If the present strength of the office is 792. What was the number of employees in that office two years ago? </w:t>
      </w:r>
    </w:p>
    <w:p w14:paraId="29A333A8" w14:textId="77777777" w:rsidR="0066287F" w:rsidRPr="00A760D7" w:rsidRDefault="0066287F" w:rsidP="00287036">
      <w:pPr>
        <w:spacing w:line="180" w:lineRule="auto"/>
      </w:pPr>
      <w:r w:rsidRPr="00A760D7">
        <w:t>A. 700</w:t>
      </w:r>
      <w:r w:rsidRPr="00A760D7">
        <w:tab/>
      </w:r>
      <w:r w:rsidRPr="00A760D7">
        <w:tab/>
        <w:t xml:space="preserve"> B. 600</w:t>
      </w:r>
      <w:r w:rsidRPr="00A760D7">
        <w:tab/>
      </w:r>
      <w:r w:rsidRPr="00A760D7">
        <w:tab/>
        <w:t>C. 650</w:t>
      </w:r>
      <w:r w:rsidRPr="00A760D7">
        <w:tab/>
      </w:r>
      <w:r w:rsidRPr="00A760D7">
        <w:tab/>
        <w:t>D. 480</w:t>
      </w:r>
    </w:p>
    <w:p w14:paraId="75017B5C" w14:textId="77777777" w:rsidR="0066287F" w:rsidRPr="00A760D7" w:rsidRDefault="0008559D" w:rsidP="00287036">
      <w:pPr>
        <w:spacing w:line="180" w:lineRule="auto"/>
      </w:pPr>
      <w:r w:rsidRPr="00A760D7">
        <w:t>7</w:t>
      </w:r>
      <w:r w:rsidR="0066287F" w:rsidRPr="00A760D7">
        <w:t>. In a factory, 20% of the cars are blue, 40% of the remaining are red, 66% of the remaining are white and the remaining 102 are green in color.  What is the total number of cars in the factory?</w:t>
      </w:r>
    </w:p>
    <w:p w14:paraId="54E68121" w14:textId="77777777" w:rsidR="0066287F" w:rsidRPr="00A760D7" w:rsidRDefault="0066287F" w:rsidP="00287036">
      <w:pPr>
        <w:spacing w:line="180" w:lineRule="auto"/>
      </w:pPr>
      <w:r w:rsidRPr="00A760D7">
        <w:t>A. 400</w:t>
      </w:r>
      <w:r w:rsidRPr="00A760D7">
        <w:tab/>
      </w:r>
      <w:r w:rsidRPr="00A760D7">
        <w:tab/>
        <w:t>B. 600</w:t>
      </w:r>
      <w:r w:rsidRPr="00A760D7">
        <w:tab/>
      </w:r>
      <w:r w:rsidRPr="00A760D7">
        <w:tab/>
        <w:t>C. 625</w:t>
      </w:r>
      <w:r w:rsidRPr="00A760D7">
        <w:tab/>
      </w:r>
      <w:r w:rsidRPr="00A760D7">
        <w:tab/>
        <w:t>D. 675</w:t>
      </w:r>
    </w:p>
    <w:p w14:paraId="29F4A53B" w14:textId="77777777" w:rsidR="0066287F" w:rsidRPr="00A760D7" w:rsidRDefault="0008559D" w:rsidP="00287036">
      <w:pPr>
        <w:spacing w:line="180" w:lineRule="auto"/>
      </w:pPr>
      <w:r w:rsidRPr="00A760D7">
        <w:t>8</w:t>
      </w:r>
      <w:r w:rsidR="0066287F" w:rsidRPr="00A760D7">
        <w:t>. If A is more than B by 20%, by what % B is less than A?</w:t>
      </w:r>
    </w:p>
    <w:p w14:paraId="2973A4E6" w14:textId="77777777" w:rsidR="0066287F" w:rsidRPr="00A760D7" w:rsidRDefault="0066287F" w:rsidP="00287036">
      <w:pPr>
        <w:spacing w:line="180" w:lineRule="auto"/>
      </w:pPr>
      <w:r w:rsidRPr="00A760D7">
        <w:t>A. 16 2/3</w:t>
      </w:r>
      <w:r w:rsidRPr="00A760D7">
        <w:tab/>
      </w:r>
      <w:r w:rsidRPr="00A760D7">
        <w:tab/>
        <w:t xml:space="preserve">B. 16 1/3 </w:t>
      </w:r>
      <w:r w:rsidRPr="00A760D7">
        <w:tab/>
      </w:r>
      <w:r w:rsidRPr="00A760D7">
        <w:tab/>
        <w:t>C. 17%</w:t>
      </w:r>
      <w:r w:rsidRPr="00A760D7">
        <w:tab/>
      </w:r>
      <w:r w:rsidRPr="00A760D7">
        <w:tab/>
        <w:t>D. 18%.</w:t>
      </w:r>
    </w:p>
    <w:p w14:paraId="5489C493" w14:textId="77777777" w:rsidR="0066287F" w:rsidRPr="00A760D7" w:rsidRDefault="0008559D" w:rsidP="00287036">
      <w:pPr>
        <w:spacing w:line="180" w:lineRule="auto"/>
      </w:pPr>
      <w:r w:rsidRPr="00A760D7">
        <w:t>9</w:t>
      </w:r>
      <w:r w:rsidR="0066287F" w:rsidRPr="00A760D7">
        <w:t>. In a school, the number of boys is less than that of girls by 20%. By what percentage the number of girls is more than that of boys?</w:t>
      </w:r>
    </w:p>
    <w:p w14:paraId="44471E02" w14:textId="77777777" w:rsidR="0066287F" w:rsidRPr="00A760D7" w:rsidRDefault="0066287F" w:rsidP="00287036">
      <w:pPr>
        <w:spacing w:line="180" w:lineRule="auto"/>
      </w:pPr>
      <w:r w:rsidRPr="00A760D7">
        <w:t>A. 20%</w:t>
      </w:r>
      <w:r w:rsidRPr="00A760D7">
        <w:tab/>
      </w:r>
      <w:r w:rsidRPr="00A760D7">
        <w:tab/>
        <w:t>B. 25%</w:t>
      </w:r>
      <w:r w:rsidRPr="00A760D7">
        <w:tab/>
      </w:r>
      <w:r w:rsidRPr="00A760D7">
        <w:tab/>
        <w:t>C. 40%</w:t>
      </w:r>
      <w:r w:rsidRPr="00A760D7">
        <w:tab/>
      </w:r>
      <w:r w:rsidRPr="00A760D7">
        <w:tab/>
        <w:t>D. 60%.</w:t>
      </w:r>
    </w:p>
    <w:p w14:paraId="77570E10" w14:textId="77777777" w:rsidR="0066287F" w:rsidRPr="00A760D7" w:rsidRDefault="0008559D" w:rsidP="00287036">
      <w:pPr>
        <w:spacing w:line="180" w:lineRule="auto"/>
      </w:pPr>
      <w:r w:rsidRPr="00A760D7">
        <w:t>10</w:t>
      </w:r>
      <w:r w:rsidR="0066287F" w:rsidRPr="00A760D7">
        <w:t>. The side of a square is increased by 10%. What is the percentage increase in area?</w:t>
      </w:r>
    </w:p>
    <w:p w14:paraId="61C365C2" w14:textId="77777777" w:rsidR="0066287F" w:rsidRPr="00A760D7" w:rsidRDefault="0066287F" w:rsidP="00287036">
      <w:pPr>
        <w:spacing w:line="180" w:lineRule="auto"/>
      </w:pPr>
      <w:r w:rsidRPr="00A760D7">
        <w:t>A. 20%</w:t>
      </w:r>
      <w:r w:rsidRPr="00A760D7">
        <w:tab/>
      </w:r>
      <w:r w:rsidRPr="00A760D7">
        <w:tab/>
        <w:t>B. 21%</w:t>
      </w:r>
      <w:r w:rsidRPr="00A760D7">
        <w:tab/>
      </w:r>
      <w:r w:rsidRPr="00A760D7">
        <w:tab/>
        <w:t xml:space="preserve">C. 27% </w:t>
      </w:r>
      <w:r w:rsidRPr="00A760D7">
        <w:tab/>
      </w:r>
      <w:r w:rsidRPr="00A760D7">
        <w:tab/>
        <w:t>D. 28%</w:t>
      </w:r>
    </w:p>
    <w:p w14:paraId="2023BDB0" w14:textId="77777777" w:rsidR="0066287F" w:rsidRPr="00A760D7" w:rsidRDefault="0008559D" w:rsidP="00287036">
      <w:pPr>
        <w:spacing w:line="180" w:lineRule="auto"/>
      </w:pPr>
      <w:r w:rsidRPr="00A760D7">
        <w:t>11</w:t>
      </w:r>
      <w:r w:rsidR="0066287F" w:rsidRPr="00A760D7">
        <w:t>. In a class, 44% of the students passed in English, 70% of the students passed in Telugu and 21% of the students passed in both the subjects. What is the percentage of the students failed in both the subjects?</w:t>
      </w:r>
    </w:p>
    <w:p w14:paraId="1630C63B" w14:textId="77777777" w:rsidR="0066287F" w:rsidRPr="00A760D7" w:rsidRDefault="0066287F" w:rsidP="00287036">
      <w:pPr>
        <w:spacing w:line="180" w:lineRule="auto"/>
      </w:pPr>
      <w:r w:rsidRPr="00A760D7">
        <w:t>A. 6%</w:t>
      </w:r>
      <w:r w:rsidRPr="00A760D7">
        <w:tab/>
      </w:r>
      <w:r w:rsidRPr="00A760D7">
        <w:tab/>
        <w:t>B. 8%</w:t>
      </w:r>
      <w:r w:rsidRPr="00A760D7">
        <w:tab/>
      </w:r>
      <w:r w:rsidRPr="00A760D7">
        <w:tab/>
        <w:t>C. 7%</w:t>
      </w:r>
      <w:r w:rsidRPr="00A760D7">
        <w:tab/>
      </w:r>
      <w:r w:rsidRPr="00A760D7">
        <w:tab/>
        <w:t>D. 11%</w:t>
      </w:r>
    </w:p>
    <w:p w14:paraId="68318F3C" w14:textId="77777777" w:rsidR="0066287F" w:rsidRPr="00A760D7" w:rsidRDefault="0008559D" w:rsidP="00287036">
      <w:pPr>
        <w:spacing w:line="180" w:lineRule="auto"/>
      </w:pPr>
      <w:r w:rsidRPr="00A760D7">
        <w:t>12</w:t>
      </w:r>
      <w:r w:rsidR="0066287F" w:rsidRPr="00A760D7">
        <w:t>. The salary of a person was first increased by 10% and later the same was reduced by 10%. What is the net change?</w:t>
      </w:r>
    </w:p>
    <w:p w14:paraId="5050EDC7" w14:textId="77777777" w:rsidR="0066287F" w:rsidRPr="00A760D7" w:rsidRDefault="0066287F" w:rsidP="00287036">
      <w:pPr>
        <w:spacing w:line="180" w:lineRule="auto"/>
      </w:pPr>
      <w:r w:rsidRPr="00A760D7">
        <w:t>A. 1% Decrease</w:t>
      </w:r>
      <w:r w:rsidRPr="00A760D7">
        <w:tab/>
        <w:t xml:space="preserve"> </w:t>
      </w:r>
      <w:r w:rsidRPr="00A760D7">
        <w:tab/>
        <w:t>B. 1% increase</w:t>
      </w:r>
      <w:r w:rsidRPr="00A760D7">
        <w:tab/>
      </w:r>
      <w:r w:rsidRPr="00A760D7">
        <w:tab/>
        <w:t>C. 11% increase</w:t>
      </w:r>
      <w:r w:rsidRPr="00A760D7">
        <w:tab/>
      </w:r>
      <w:r w:rsidRPr="00A760D7">
        <w:tab/>
        <w:t>D. Nil</w:t>
      </w:r>
    </w:p>
    <w:p w14:paraId="4BBEC43C" w14:textId="77777777" w:rsidR="0066287F" w:rsidRPr="00A760D7" w:rsidRDefault="0008559D" w:rsidP="00287036">
      <w:pPr>
        <w:spacing w:line="180" w:lineRule="auto"/>
      </w:pPr>
      <w:r w:rsidRPr="00A760D7">
        <w:t>13</w:t>
      </w:r>
      <w:r w:rsidR="0066287F" w:rsidRPr="00A760D7">
        <w:t>. Two students appeared at an examination. One of them secured 9 marks more than the other and his marks was 56% of the sum of their marks. What are the marks obtained by them?</w:t>
      </w:r>
    </w:p>
    <w:p w14:paraId="707AFC93" w14:textId="77777777" w:rsidR="0066287F" w:rsidRPr="00A760D7" w:rsidRDefault="0066287F" w:rsidP="00287036">
      <w:pPr>
        <w:spacing w:line="180" w:lineRule="auto"/>
      </w:pPr>
      <w:r w:rsidRPr="00A760D7">
        <w:t>A. 42, 33</w:t>
      </w:r>
      <w:r w:rsidRPr="00A760D7">
        <w:tab/>
        <w:t xml:space="preserve">B. 42, </w:t>
      </w:r>
      <w:proofErr w:type="gramStart"/>
      <w:r w:rsidRPr="00A760D7">
        <w:t xml:space="preserve">36  </w:t>
      </w:r>
      <w:r w:rsidRPr="00A760D7">
        <w:tab/>
      </w:r>
      <w:proofErr w:type="gramEnd"/>
      <w:r w:rsidRPr="00A760D7">
        <w:t>C. 44, 33</w:t>
      </w:r>
      <w:r w:rsidRPr="00A760D7">
        <w:tab/>
        <w:t>D. 44, 36</w:t>
      </w:r>
    </w:p>
    <w:p w14:paraId="393877E2" w14:textId="77777777" w:rsidR="0066287F" w:rsidRPr="00A760D7" w:rsidRDefault="0008559D" w:rsidP="00287036">
      <w:pPr>
        <w:spacing w:line="180" w:lineRule="auto"/>
      </w:pPr>
      <w:r w:rsidRPr="00A760D7">
        <w:t>14</w:t>
      </w:r>
      <w:r w:rsidR="0066287F" w:rsidRPr="00A760D7">
        <w:t>. If A = x% of y and B = y% of x, then which of the following is true?</w:t>
      </w:r>
    </w:p>
    <w:p w14:paraId="465BE2E8" w14:textId="77777777" w:rsidR="0066287F" w:rsidRPr="00A760D7" w:rsidRDefault="0066287F" w:rsidP="00287036">
      <w:pPr>
        <w:spacing w:line="180" w:lineRule="auto"/>
      </w:pPr>
      <w:r w:rsidRPr="00A760D7">
        <w:t>A.  A is greater than B</w:t>
      </w:r>
      <w:r w:rsidRPr="00A760D7">
        <w:tab/>
      </w:r>
      <w:proofErr w:type="spellStart"/>
      <w:r w:rsidRPr="00A760D7">
        <w:t>B</w:t>
      </w:r>
      <w:proofErr w:type="spellEnd"/>
      <w:r w:rsidRPr="00A760D7">
        <w:t xml:space="preserve">. A is smaller than </w:t>
      </w:r>
      <w:r w:rsidR="008C2529" w:rsidRPr="00A760D7">
        <w:t>B</w:t>
      </w:r>
    </w:p>
    <w:p w14:paraId="4E1CB4E6" w14:textId="77777777" w:rsidR="0066287F" w:rsidRPr="00A760D7" w:rsidRDefault="0066287F" w:rsidP="00287036">
      <w:pPr>
        <w:spacing w:line="180" w:lineRule="auto"/>
      </w:pPr>
      <w:r w:rsidRPr="00A760D7">
        <w:t>C. Relationship between A and B cannot be determined.</w:t>
      </w:r>
      <w:r w:rsidRPr="00A760D7">
        <w:tab/>
        <w:t>D. None of these</w:t>
      </w:r>
    </w:p>
    <w:p w14:paraId="3E54B47F" w14:textId="77777777" w:rsidR="0066287F" w:rsidRPr="00A760D7" w:rsidRDefault="0008559D" w:rsidP="00287036">
      <w:pPr>
        <w:spacing w:line="180" w:lineRule="auto"/>
      </w:pPr>
      <w:r w:rsidRPr="00A760D7">
        <w:t>15</w:t>
      </w:r>
      <w:r w:rsidR="0066287F" w:rsidRPr="00A760D7">
        <w:t xml:space="preserve">. Rahul went to a shop and bought things worth Rs. 25, out of which 30 Paise went on sales tax on taxable purchases. If the tax rate was 6%, then what was the cost of the </w:t>
      </w:r>
      <w:proofErr w:type="gramStart"/>
      <w:r w:rsidR="0066287F" w:rsidRPr="00A760D7">
        <w:t>tax free</w:t>
      </w:r>
      <w:proofErr w:type="gramEnd"/>
      <w:r w:rsidR="0066287F" w:rsidRPr="00A760D7">
        <w:t xml:space="preserve"> items?</w:t>
      </w:r>
    </w:p>
    <w:p w14:paraId="529D36EA" w14:textId="77777777" w:rsidR="00851242" w:rsidRPr="00A760D7" w:rsidRDefault="0066287F" w:rsidP="00287036">
      <w:pPr>
        <w:spacing w:line="180" w:lineRule="auto"/>
        <w:rPr>
          <w:rFonts w:ascii="Arial" w:hAnsi="Arial" w:cs="Arial"/>
        </w:rPr>
      </w:pPr>
      <w:r w:rsidRPr="00A760D7">
        <w:t xml:space="preserve">A. </w:t>
      </w:r>
      <w:r w:rsidR="0089265C" w:rsidRPr="00A760D7">
        <w:t>3</w:t>
      </w:r>
      <w:r w:rsidRPr="00A760D7">
        <w:t>Rs. 15</w:t>
      </w:r>
      <w:r w:rsidRPr="00A760D7">
        <w:tab/>
        <w:t xml:space="preserve">B. Rs. 12.10 </w:t>
      </w:r>
      <w:r w:rsidRPr="00A760D7">
        <w:tab/>
        <w:t>C. Rs. 19.70</w:t>
      </w:r>
      <w:r w:rsidRPr="00A760D7">
        <w:tab/>
        <w:t>D. Rs. 16.80</w:t>
      </w:r>
    </w:p>
    <w:sectPr w:rsidR="00851242" w:rsidRPr="00A760D7" w:rsidSect="007207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61148D"/>
    <w:multiLevelType w:val="multilevel"/>
    <w:tmpl w:val="5274B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991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DOyMDcyNjA2MjFV0lEKTi0uzszPAykwrAUAca0OYSwAAAA="/>
  </w:docVars>
  <w:rsids>
    <w:rsidRoot w:val="00B952C4"/>
    <w:rsid w:val="0002024A"/>
    <w:rsid w:val="0008559D"/>
    <w:rsid w:val="00097C53"/>
    <w:rsid w:val="001A75A2"/>
    <w:rsid w:val="00220C4C"/>
    <w:rsid w:val="002410B2"/>
    <w:rsid w:val="00287036"/>
    <w:rsid w:val="002F1A64"/>
    <w:rsid w:val="002F7603"/>
    <w:rsid w:val="00323E50"/>
    <w:rsid w:val="003B0D5C"/>
    <w:rsid w:val="003B51FF"/>
    <w:rsid w:val="003B7C0E"/>
    <w:rsid w:val="003C3D50"/>
    <w:rsid w:val="0041287E"/>
    <w:rsid w:val="00421C58"/>
    <w:rsid w:val="00456368"/>
    <w:rsid w:val="00486A8F"/>
    <w:rsid w:val="004D431A"/>
    <w:rsid w:val="004F31E5"/>
    <w:rsid w:val="00512230"/>
    <w:rsid w:val="005A6971"/>
    <w:rsid w:val="0063717A"/>
    <w:rsid w:val="00653F8D"/>
    <w:rsid w:val="0066287F"/>
    <w:rsid w:val="00675EE5"/>
    <w:rsid w:val="00692129"/>
    <w:rsid w:val="006D6C78"/>
    <w:rsid w:val="006E145B"/>
    <w:rsid w:val="006F0F9F"/>
    <w:rsid w:val="00710B56"/>
    <w:rsid w:val="00720733"/>
    <w:rsid w:val="00721F66"/>
    <w:rsid w:val="00734F79"/>
    <w:rsid w:val="0074108A"/>
    <w:rsid w:val="007A6049"/>
    <w:rsid w:val="007C3EE2"/>
    <w:rsid w:val="007C6383"/>
    <w:rsid w:val="00842667"/>
    <w:rsid w:val="00851242"/>
    <w:rsid w:val="00874057"/>
    <w:rsid w:val="0087537C"/>
    <w:rsid w:val="00887ADF"/>
    <w:rsid w:val="0089265C"/>
    <w:rsid w:val="008C2529"/>
    <w:rsid w:val="008E6962"/>
    <w:rsid w:val="009145D5"/>
    <w:rsid w:val="00984A1F"/>
    <w:rsid w:val="00994544"/>
    <w:rsid w:val="009948DD"/>
    <w:rsid w:val="009F0E9C"/>
    <w:rsid w:val="00A4318E"/>
    <w:rsid w:val="00A53150"/>
    <w:rsid w:val="00A760D7"/>
    <w:rsid w:val="00AB14F1"/>
    <w:rsid w:val="00AC7140"/>
    <w:rsid w:val="00AF5AB7"/>
    <w:rsid w:val="00B21704"/>
    <w:rsid w:val="00B90413"/>
    <w:rsid w:val="00B952C4"/>
    <w:rsid w:val="00C60642"/>
    <w:rsid w:val="00C81CAB"/>
    <w:rsid w:val="00C86042"/>
    <w:rsid w:val="00CC6AC6"/>
    <w:rsid w:val="00CD4F6E"/>
    <w:rsid w:val="00DE63BC"/>
    <w:rsid w:val="00DF314A"/>
    <w:rsid w:val="00E00BA2"/>
    <w:rsid w:val="00E41369"/>
    <w:rsid w:val="00E86D5A"/>
    <w:rsid w:val="00EB544F"/>
    <w:rsid w:val="00ED6BAC"/>
    <w:rsid w:val="00EE404D"/>
    <w:rsid w:val="00EF0839"/>
    <w:rsid w:val="00F05D43"/>
    <w:rsid w:val="00FB3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DC45AF"/>
  <w15:docId w15:val="{56FC2236-1F58-4D1C-86E8-677A4FF35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5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B544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EB544F"/>
  </w:style>
  <w:style w:type="character" w:customStyle="1" w:styleId="mn">
    <w:name w:val="mn"/>
    <w:basedOn w:val="DefaultParagraphFont"/>
    <w:rsid w:val="00EB544F"/>
  </w:style>
  <w:style w:type="character" w:customStyle="1" w:styleId="mi">
    <w:name w:val="mi"/>
    <w:basedOn w:val="DefaultParagraphFont"/>
    <w:rsid w:val="00EB544F"/>
  </w:style>
  <w:style w:type="character" w:styleId="PlaceholderText">
    <w:name w:val="Placeholder Text"/>
    <w:basedOn w:val="DefaultParagraphFont"/>
    <w:uiPriority w:val="99"/>
    <w:semiHidden/>
    <w:rsid w:val="009145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2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2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0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5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2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2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92DAA-A2FB-4632-AC1E-B436125D1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6</Words>
  <Characters>3437</Characters>
  <Application>Microsoft Office Word</Application>
  <DocSecurity>0</DocSecurity>
  <Lines>156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ma</dc:creator>
  <cp:lastModifiedBy>Venkateshwar Rao K</cp:lastModifiedBy>
  <cp:revision>5</cp:revision>
  <dcterms:created xsi:type="dcterms:W3CDTF">2019-09-06T11:37:00Z</dcterms:created>
  <dcterms:modified xsi:type="dcterms:W3CDTF">2023-11-0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820f4062a397a93e605746eae379f500f700cbbec9c8a8e2be88c913df3dc2</vt:lpwstr>
  </property>
</Properties>
</file>